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1FA56C39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</w:t>
      </w:r>
      <w:r w:rsidR="00B442E2">
        <w:rPr>
          <w:rFonts w:eastAsia="Times New Roman" w:cs="Times New Roman"/>
          <w:b/>
          <w:bCs/>
          <w:sz w:val="24"/>
          <w:szCs w:val="24"/>
          <w:lang w:eastAsia="sr-Latn-RS"/>
        </w:rPr>
        <w:t>адлежног за грађевинске послове</w:t>
      </w:r>
      <w:bookmarkStart w:id="0" w:name="_GoBack"/>
      <w:bookmarkEnd w:id="0"/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4670195" w14:textId="7D265098"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није потребн</w:t>
      </w:r>
      <w:r w:rsidR="00B26888">
        <w:rPr>
          <w:rFonts w:eastAsia="Calibri" w:cs="Times New Roman"/>
          <w:sz w:val="24"/>
          <w:szCs w:val="24"/>
          <w:lang w:val="sr-Cyrl-CS"/>
        </w:rPr>
        <w:t>а израда техничке документације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22929E1D" w14:textId="7D2D47F9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није потребна </w:t>
      </w:r>
      <w:r w:rsidR="00B26888">
        <w:rPr>
          <w:rFonts w:eastAsia="Calibri" w:cs="Times New Roman"/>
          <w:sz w:val="24"/>
          <w:szCs w:val="24"/>
          <w:lang w:val="sr-Cyrl-CS"/>
        </w:rPr>
        <w:t xml:space="preserve">израда техничке документације 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3BE3B536" w14:textId="6D6C927B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није потребна </w:t>
      </w:r>
      <w:r w:rsidR="00B26888">
        <w:rPr>
          <w:rFonts w:eastAsia="Calibri" w:cs="Times New Roman"/>
          <w:sz w:val="24"/>
          <w:szCs w:val="24"/>
          <w:lang w:val="sr-Cyrl-CS"/>
        </w:rPr>
        <w:t xml:space="preserve">израда техничке документације 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7C91D157" w14:textId="76CA0207" w:rsidR="00C86AFA" w:rsidRPr="00B26888" w:rsidRDefault="00EB6AF3" w:rsidP="00B2688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није потребна </w:t>
      </w:r>
      <w:r w:rsidR="00B26888">
        <w:rPr>
          <w:rFonts w:eastAsia="Calibri" w:cs="Times New Roman"/>
          <w:sz w:val="24"/>
          <w:szCs w:val="24"/>
          <w:lang w:val="sr-Cyrl-CS"/>
        </w:rPr>
        <w:t>израда техничке документације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5EA31736" w14:textId="16DAC60D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није потребна </w:t>
      </w:r>
      <w:r w:rsidR="00B26888">
        <w:rPr>
          <w:rFonts w:eastAsia="Calibri" w:cs="Times New Roman"/>
          <w:sz w:val="24"/>
          <w:szCs w:val="24"/>
          <w:lang w:val="sr-Cyrl-CS"/>
        </w:rPr>
        <w:t xml:space="preserve">израда техничке документације 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32737EF8" w14:textId="4118FA41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није потребна </w:t>
      </w:r>
      <w:r w:rsidR="00B26888">
        <w:rPr>
          <w:rFonts w:eastAsia="Calibri" w:cs="Times New Roman"/>
          <w:sz w:val="24"/>
          <w:szCs w:val="24"/>
          <w:lang w:val="sr-Cyrl-CS"/>
        </w:rPr>
        <w:t xml:space="preserve">израда техничке документације 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15463433" w14:textId="77777777" w:rsidR="00B26888" w:rsidRDefault="00C86AFA" w:rsidP="00B2688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1" w:name="_Hlk136517551"/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 )</w:t>
      </w:r>
      <w:bookmarkEnd w:id="1"/>
    </w:p>
    <w:p w14:paraId="49A7F3AF" w14:textId="77777777" w:rsidR="00B26888" w:rsidRDefault="00B26888" w:rsidP="00B2688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14:paraId="6B238770" w14:textId="65514715" w:rsidR="00EB6AF3" w:rsidRPr="006575AC" w:rsidRDefault="00EB6AF3" w:rsidP="00B2688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00CBA4C2" w14:textId="0FF52569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није потребна </w:t>
      </w:r>
      <w:r w:rsidR="00B26888">
        <w:rPr>
          <w:rFonts w:eastAsia="Calibri" w:cs="Times New Roman"/>
          <w:sz w:val="24"/>
          <w:szCs w:val="24"/>
          <w:lang w:val="sr-Cyrl-CS"/>
        </w:rPr>
        <w:t>израда техничке документације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029F4" w14:textId="77777777" w:rsidR="00536095" w:rsidRDefault="00536095" w:rsidP="001E2F65">
      <w:r>
        <w:separator/>
      </w:r>
    </w:p>
  </w:endnote>
  <w:endnote w:type="continuationSeparator" w:id="0">
    <w:p w14:paraId="129050A5" w14:textId="77777777" w:rsidR="00536095" w:rsidRDefault="00536095" w:rsidP="001E2F65">
      <w:r>
        <w:continuationSeparator/>
      </w:r>
    </w:p>
  </w:endnote>
  <w:endnote w:type="continuationNotice" w:id="1">
    <w:p w14:paraId="52B87542" w14:textId="77777777" w:rsidR="00536095" w:rsidRDefault="005360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B3524B" w14:textId="77777777" w:rsidR="00536095" w:rsidRDefault="00536095" w:rsidP="001E2F65">
      <w:r>
        <w:separator/>
      </w:r>
    </w:p>
  </w:footnote>
  <w:footnote w:type="continuationSeparator" w:id="0">
    <w:p w14:paraId="7765ED2C" w14:textId="77777777" w:rsidR="00536095" w:rsidRDefault="00536095" w:rsidP="001E2F65">
      <w:r>
        <w:continuationSeparator/>
      </w:r>
    </w:p>
  </w:footnote>
  <w:footnote w:type="continuationNotice" w:id="1">
    <w:p w14:paraId="2904EFBE" w14:textId="77777777" w:rsidR="00536095" w:rsidRDefault="0053609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3C67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6095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2FEF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26888"/>
    <w:rsid w:val="00B31CF1"/>
    <w:rsid w:val="00B42569"/>
    <w:rsid w:val="00B427DE"/>
    <w:rsid w:val="00B442E2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85BEF0-A5C4-49FC-B2CF-C6AD43828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Korisnik</cp:lastModifiedBy>
  <cp:revision>4</cp:revision>
  <cp:lastPrinted>2023-09-05T07:14:00Z</cp:lastPrinted>
  <dcterms:created xsi:type="dcterms:W3CDTF">2023-08-28T06:07:00Z</dcterms:created>
  <dcterms:modified xsi:type="dcterms:W3CDTF">2023-09-05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